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9539" w:type="dxa"/>
        <w:tblInd w:w="0" w:type="dxa"/>
        <w:tblLook w:val="04A0" w:firstRow="1" w:lastRow="0" w:firstColumn="1" w:lastColumn="0" w:noHBand="0" w:noVBand="1"/>
      </w:tblPr>
      <w:tblGrid>
        <w:gridCol w:w="435"/>
        <w:gridCol w:w="1418"/>
        <w:gridCol w:w="3686"/>
        <w:gridCol w:w="567"/>
        <w:gridCol w:w="567"/>
        <w:gridCol w:w="567"/>
        <w:gridCol w:w="567"/>
        <w:gridCol w:w="567"/>
        <w:gridCol w:w="595"/>
        <w:gridCol w:w="570"/>
      </w:tblGrid>
      <w:tr w:rsidR="003B38F7" w14:paraId="3BA12D71" w14:textId="77777777" w:rsidTr="003B38F7">
        <w:trPr>
          <w:trHeight w:val="535"/>
        </w:trPr>
        <w:tc>
          <w:tcPr>
            <w:tcW w:w="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5B1C16" w14:textId="77777777" w:rsidR="003B38F7" w:rsidRDefault="003B38F7">
            <w:pPr>
              <w:spacing w:line="240" w:lineRule="auto"/>
            </w:pPr>
            <w:r>
              <w:t>ID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516550" w14:textId="77777777" w:rsidR="003B38F7" w:rsidRDefault="003B38F7">
            <w:pPr>
              <w:spacing w:line="240" w:lineRule="auto"/>
            </w:pPr>
            <w:r>
              <w:t>User Story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A8886C" w14:textId="77777777" w:rsidR="003B38F7" w:rsidRDefault="003B38F7">
            <w:pPr>
              <w:spacing w:line="240" w:lineRule="auto"/>
            </w:pPr>
            <w:r>
              <w:t>Task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8699B0" w14:textId="77777777" w:rsidR="003B38F7" w:rsidRDefault="003B38F7">
            <w:pPr>
              <w:spacing w:line="240" w:lineRule="auto"/>
            </w:pPr>
            <w:r>
              <w:t>Day 1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C2B18D" w14:textId="77777777" w:rsidR="003B38F7" w:rsidRDefault="003B38F7">
            <w:pPr>
              <w:spacing w:line="240" w:lineRule="auto"/>
            </w:pPr>
            <w:r>
              <w:t>Day 2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226C67" w14:textId="77777777" w:rsidR="003B38F7" w:rsidRDefault="003B38F7">
            <w:pPr>
              <w:spacing w:line="240" w:lineRule="auto"/>
            </w:pPr>
            <w:r>
              <w:t>Day 3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A580C4" w14:textId="77777777" w:rsidR="003B38F7" w:rsidRDefault="003B38F7">
            <w:pPr>
              <w:spacing w:line="240" w:lineRule="auto"/>
            </w:pPr>
            <w:r>
              <w:t>Day 4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498E69" w14:textId="77777777" w:rsidR="003B38F7" w:rsidRDefault="003B38F7">
            <w:pPr>
              <w:spacing w:line="240" w:lineRule="auto"/>
            </w:pPr>
            <w:r>
              <w:t>Day 5</w:t>
            </w:r>
          </w:p>
        </w:tc>
        <w:tc>
          <w:tcPr>
            <w:tcW w:w="5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E91640" w14:textId="77777777" w:rsidR="003B38F7" w:rsidRDefault="003B38F7">
            <w:pPr>
              <w:spacing w:line="240" w:lineRule="auto"/>
            </w:pPr>
            <w:r>
              <w:t>Day 6</w:t>
            </w:r>
          </w:p>
        </w:tc>
        <w:tc>
          <w:tcPr>
            <w:tcW w:w="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0799BA" w14:textId="77777777" w:rsidR="003B38F7" w:rsidRDefault="003B38F7">
            <w:pPr>
              <w:spacing w:line="240" w:lineRule="auto"/>
            </w:pPr>
            <w:r>
              <w:t>Day 7</w:t>
            </w:r>
          </w:p>
        </w:tc>
      </w:tr>
      <w:tr w:rsidR="003B38F7" w14:paraId="0D951A49" w14:textId="77777777" w:rsidTr="003B38F7">
        <w:trPr>
          <w:trHeight w:val="327"/>
        </w:trPr>
        <w:tc>
          <w:tcPr>
            <w:tcW w:w="43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591CB9" w14:textId="77777777" w:rsidR="003B38F7" w:rsidRDefault="003B38F7">
            <w:pPr>
              <w:spacing w:line="240" w:lineRule="auto"/>
            </w:pPr>
            <w:r>
              <w:t>1</w:t>
            </w:r>
          </w:p>
        </w:tc>
        <w:tc>
          <w:tcPr>
            <w:tcW w:w="141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AFA26C" w14:textId="6EDE62DA" w:rsidR="003B38F7" w:rsidRDefault="003B38F7">
            <w:pPr>
              <w:spacing w:line="240" w:lineRule="auto"/>
            </w:pPr>
            <w:r>
              <w:t>As a user</w:t>
            </w:r>
            <w:r w:rsidR="003D5652">
              <w:t xml:space="preserve"> I</w:t>
            </w:r>
            <w:r>
              <w:t xml:space="preserve"> need to f</w:t>
            </w:r>
            <w:r>
              <w:t>ind a nearby hospital</w:t>
            </w:r>
          </w:p>
          <w:p w14:paraId="66F6F26F" w14:textId="77777777" w:rsidR="003B38F7" w:rsidRDefault="003B38F7">
            <w:pPr>
              <w:spacing w:line="240" w:lineRule="auto"/>
            </w:pP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BF6710" w14:textId="7A740784" w:rsidR="003B38F7" w:rsidRDefault="003B38F7">
            <w:pPr>
              <w:spacing w:line="240" w:lineRule="auto"/>
            </w:pPr>
            <w:r>
              <w:t xml:space="preserve">Design user interface for </w:t>
            </w:r>
            <w:r w:rsidR="003D5652">
              <w:t>result</w:t>
            </w:r>
            <w:r>
              <w:t xml:space="preserve"> page and searching page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E1A962" w14:textId="77777777" w:rsidR="003B38F7" w:rsidRDefault="003B38F7">
            <w:pPr>
              <w:spacing w:line="240" w:lineRule="auto"/>
            </w:pPr>
            <w:r>
              <w:t>1.5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2BBC89" w14:textId="77777777" w:rsidR="003B38F7" w:rsidRDefault="003B38F7">
            <w:pPr>
              <w:spacing w:line="240" w:lineRule="auto"/>
            </w:pPr>
            <w: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ECCCDB" w14:textId="77777777" w:rsidR="003B38F7" w:rsidRDefault="003B38F7">
            <w:pPr>
              <w:spacing w:line="240" w:lineRule="auto"/>
            </w:pPr>
            <w: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7BB56B" w14:textId="77777777" w:rsidR="003B38F7" w:rsidRDefault="003B38F7">
            <w:pPr>
              <w:spacing w:line="240" w:lineRule="auto"/>
            </w:pPr>
            <w: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EB84C3" w14:textId="77777777" w:rsidR="003B38F7" w:rsidRDefault="003B38F7">
            <w:pPr>
              <w:spacing w:line="240" w:lineRule="auto"/>
            </w:pPr>
            <w:r>
              <w:t>0</w:t>
            </w:r>
          </w:p>
        </w:tc>
        <w:tc>
          <w:tcPr>
            <w:tcW w:w="5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512434" w14:textId="77777777" w:rsidR="003B38F7" w:rsidRDefault="003B38F7">
            <w:pPr>
              <w:spacing w:line="240" w:lineRule="auto"/>
            </w:pPr>
            <w:r>
              <w:t>0</w:t>
            </w:r>
          </w:p>
        </w:tc>
        <w:tc>
          <w:tcPr>
            <w:tcW w:w="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E6A001" w14:textId="77777777" w:rsidR="003B38F7" w:rsidRDefault="003B38F7">
            <w:pPr>
              <w:spacing w:line="240" w:lineRule="auto"/>
            </w:pPr>
            <w:r>
              <w:t>0</w:t>
            </w:r>
          </w:p>
        </w:tc>
      </w:tr>
      <w:tr w:rsidR="003B38F7" w14:paraId="29313ECE" w14:textId="77777777" w:rsidTr="003B38F7">
        <w:trPr>
          <w:trHeight w:val="306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1E26C8" w14:textId="77777777" w:rsidR="003B38F7" w:rsidRDefault="003B38F7">
            <w:pPr>
              <w:spacing w:line="240" w:lineRule="auto"/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C28C58" w14:textId="77777777" w:rsidR="003B38F7" w:rsidRDefault="003B38F7">
            <w:pPr>
              <w:spacing w:line="240" w:lineRule="auto"/>
            </w:pP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8EBC9A" w14:textId="7B6D5AE4" w:rsidR="003B38F7" w:rsidRDefault="003B38F7">
            <w:pPr>
              <w:spacing w:line="240" w:lineRule="auto"/>
            </w:pPr>
            <w:r>
              <w:t xml:space="preserve">Write code for </w:t>
            </w:r>
            <w:r w:rsidR="003D5652">
              <w:t>result</w:t>
            </w:r>
            <w:r>
              <w:t xml:space="preserve"> page and searching page.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E60F00" w14:textId="77777777" w:rsidR="003B38F7" w:rsidRDefault="003B38F7">
            <w:pPr>
              <w:spacing w:line="240" w:lineRule="auto"/>
            </w:pPr>
            <w: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DA4F8A" w14:textId="77777777" w:rsidR="003B38F7" w:rsidRDefault="003B38F7">
            <w:pPr>
              <w:spacing w:line="240" w:lineRule="auto"/>
            </w:pPr>
            <w:r>
              <w:t>1.5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2A211F" w14:textId="77777777" w:rsidR="003B38F7" w:rsidRDefault="003B38F7">
            <w:pPr>
              <w:spacing w:line="240" w:lineRule="auto"/>
            </w:pPr>
            <w: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4580BF" w14:textId="77777777" w:rsidR="003B38F7" w:rsidRDefault="003B38F7">
            <w:pPr>
              <w:spacing w:line="240" w:lineRule="auto"/>
            </w:pPr>
            <w: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68FB19" w14:textId="77777777" w:rsidR="003B38F7" w:rsidRDefault="003B38F7">
            <w:pPr>
              <w:spacing w:line="240" w:lineRule="auto"/>
            </w:pPr>
            <w:r>
              <w:t>0</w:t>
            </w:r>
          </w:p>
        </w:tc>
        <w:tc>
          <w:tcPr>
            <w:tcW w:w="5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75D482" w14:textId="77777777" w:rsidR="003B38F7" w:rsidRDefault="003B38F7">
            <w:pPr>
              <w:spacing w:line="240" w:lineRule="auto"/>
            </w:pPr>
            <w:r>
              <w:t>0</w:t>
            </w:r>
          </w:p>
        </w:tc>
        <w:tc>
          <w:tcPr>
            <w:tcW w:w="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6664AE" w14:textId="77777777" w:rsidR="003B38F7" w:rsidRDefault="003B38F7">
            <w:pPr>
              <w:spacing w:line="240" w:lineRule="auto"/>
            </w:pPr>
            <w:r>
              <w:t>0</w:t>
            </w:r>
          </w:p>
        </w:tc>
      </w:tr>
      <w:tr w:rsidR="003B38F7" w14:paraId="0CD06A12" w14:textId="77777777" w:rsidTr="003B38F7">
        <w:trPr>
          <w:trHeight w:val="288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432546" w14:textId="77777777" w:rsidR="003B38F7" w:rsidRDefault="003B38F7">
            <w:pPr>
              <w:spacing w:line="240" w:lineRule="auto"/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F9D05C" w14:textId="77777777" w:rsidR="003B38F7" w:rsidRDefault="003B38F7">
            <w:pPr>
              <w:spacing w:line="240" w:lineRule="auto"/>
            </w:pP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BB42C5" w14:textId="43524E8E" w:rsidR="003B38F7" w:rsidRDefault="003B38F7">
            <w:pPr>
              <w:spacing w:line="240" w:lineRule="auto"/>
            </w:pPr>
            <w:r>
              <w:t xml:space="preserve">Write database for </w:t>
            </w:r>
            <w:r w:rsidR="003D5652">
              <w:t>searching hospital</w:t>
            </w:r>
            <w:r>
              <w:t xml:space="preserve"> information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FD683E" w14:textId="77777777" w:rsidR="003B38F7" w:rsidRDefault="003B38F7">
            <w:pPr>
              <w:spacing w:line="240" w:lineRule="auto"/>
            </w:pPr>
            <w: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94E2EC" w14:textId="77777777" w:rsidR="003B38F7" w:rsidRDefault="003B38F7">
            <w:pPr>
              <w:spacing w:line="240" w:lineRule="auto"/>
            </w:pPr>
            <w: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D24DC0" w14:textId="77777777" w:rsidR="003B38F7" w:rsidRDefault="003B38F7">
            <w:pPr>
              <w:spacing w:line="240" w:lineRule="auto"/>
            </w:pPr>
            <w:r>
              <w:t>1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FDACAC" w14:textId="77777777" w:rsidR="003B38F7" w:rsidRDefault="003B38F7">
            <w:pPr>
              <w:spacing w:line="240" w:lineRule="auto"/>
            </w:pPr>
            <w: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D607F2" w14:textId="77777777" w:rsidR="003B38F7" w:rsidRDefault="003B38F7">
            <w:pPr>
              <w:spacing w:line="240" w:lineRule="auto"/>
            </w:pPr>
            <w:r>
              <w:t>0</w:t>
            </w:r>
          </w:p>
        </w:tc>
        <w:tc>
          <w:tcPr>
            <w:tcW w:w="5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FB9100" w14:textId="77777777" w:rsidR="003B38F7" w:rsidRDefault="003B38F7">
            <w:pPr>
              <w:spacing w:line="240" w:lineRule="auto"/>
            </w:pPr>
            <w:r>
              <w:t>0</w:t>
            </w:r>
          </w:p>
        </w:tc>
        <w:tc>
          <w:tcPr>
            <w:tcW w:w="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F68EC9" w14:textId="77777777" w:rsidR="003B38F7" w:rsidRDefault="003B38F7">
            <w:pPr>
              <w:spacing w:line="240" w:lineRule="auto"/>
            </w:pPr>
            <w:r>
              <w:t>0</w:t>
            </w:r>
          </w:p>
        </w:tc>
      </w:tr>
      <w:tr w:rsidR="003B38F7" w14:paraId="151CD8E4" w14:textId="77777777" w:rsidTr="003B38F7">
        <w:trPr>
          <w:trHeight w:val="329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81FF18" w14:textId="77777777" w:rsidR="003B38F7" w:rsidRDefault="003B38F7">
            <w:pPr>
              <w:spacing w:line="240" w:lineRule="auto"/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240B4B" w14:textId="77777777" w:rsidR="003B38F7" w:rsidRDefault="003B38F7">
            <w:pPr>
              <w:spacing w:line="240" w:lineRule="auto"/>
            </w:pP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D21257" w14:textId="77777777" w:rsidR="003B38F7" w:rsidRDefault="003B38F7">
            <w:pPr>
              <w:spacing w:line="240" w:lineRule="auto"/>
            </w:pPr>
            <w:r>
              <w:t>Connect searching page with database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166222" w14:textId="77777777" w:rsidR="003B38F7" w:rsidRDefault="003B38F7">
            <w:pPr>
              <w:spacing w:line="240" w:lineRule="auto"/>
            </w:pPr>
            <w: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BF739C" w14:textId="77777777" w:rsidR="003B38F7" w:rsidRDefault="003B38F7">
            <w:pPr>
              <w:spacing w:line="240" w:lineRule="auto"/>
            </w:pPr>
            <w: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C32FE4" w14:textId="77777777" w:rsidR="003B38F7" w:rsidRDefault="003B38F7">
            <w:pPr>
              <w:spacing w:line="240" w:lineRule="auto"/>
            </w:pPr>
            <w: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11205B" w14:textId="77777777" w:rsidR="003B38F7" w:rsidRDefault="003B38F7">
            <w:pPr>
              <w:spacing w:line="240" w:lineRule="auto"/>
            </w:pPr>
            <w:r>
              <w:t>1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133DCB" w14:textId="77777777" w:rsidR="003B38F7" w:rsidRDefault="003B38F7">
            <w:pPr>
              <w:spacing w:line="240" w:lineRule="auto"/>
            </w:pPr>
            <w:r>
              <w:t>0</w:t>
            </w:r>
          </w:p>
        </w:tc>
        <w:tc>
          <w:tcPr>
            <w:tcW w:w="5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365C9B" w14:textId="77777777" w:rsidR="003B38F7" w:rsidRDefault="003B38F7">
            <w:pPr>
              <w:spacing w:line="240" w:lineRule="auto"/>
            </w:pPr>
            <w:r>
              <w:t>0</w:t>
            </w:r>
          </w:p>
        </w:tc>
        <w:tc>
          <w:tcPr>
            <w:tcW w:w="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8B6135" w14:textId="77777777" w:rsidR="003B38F7" w:rsidRDefault="003B38F7">
            <w:pPr>
              <w:spacing w:line="240" w:lineRule="auto"/>
            </w:pPr>
            <w:r>
              <w:t>0</w:t>
            </w:r>
          </w:p>
        </w:tc>
      </w:tr>
      <w:tr w:rsidR="003B38F7" w14:paraId="215102CA" w14:textId="77777777" w:rsidTr="003B38F7">
        <w:trPr>
          <w:trHeight w:val="274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B963DF" w14:textId="77777777" w:rsidR="003B38F7" w:rsidRDefault="003B38F7">
            <w:pPr>
              <w:spacing w:line="240" w:lineRule="auto"/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390899" w14:textId="77777777" w:rsidR="003B38F7" w:rsidRDefault="003B38F7">
            <w:pPr>
              <w:spacing w:line="240" w:lineRule="auto"/>
            </w:pP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0BC454" w14:textId="77777777" w:rsidR="003B38F7" w:rsidRDefault="003B38F7">
            <w:pPr>
              <w:spacing w:line="240" w:lineRule="auto"/>
            </w:pPr>
            <w:r>
              <w:t>Test the Searching page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778FFA" w14:textId="77777777" w:rsidR="003B38F7" w:rsidRDefault="003B38F7">
            <w:pPr>
              <w:spacing w:line="240" w:lineRule="auto"/>
            </w:pPr>
            <w: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DB2BE9" w14:textId="77777777" w:rsidR="003B38F7" w:rsidRDefault="003B38F7">
            <w:pPr>
              <w:spacing w:line="240" w:lineRule="auto"/>
            </w:pPr>
            <w: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304511" w14:textId="77777777" w:rsidR="003B38F7" w:rsidRDefault="003B38F7">
            <w:pPr>
              <w:spacing w:line="240" w:lineRule="auto"/>
            </w:pPr>
            <w: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D6523A" w14:textId="77777777" w:rsidR="003B38F7" w:rsidRDefault="003B38F7">
            <w:pPr>
              <w:spacing w:line="240" w:lineRule="auto"/>
            </w:pPr>
            <w: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1D45A1" w14:textId="77777777" w:rsidR="003B38F7" w:rsidRDefault="003B38F7">
            <w:pPr>
              <w:spacing w:line="240" w:lineRule="auto"/>
            </w:pPr>
            <w:r>
              <w:t>1</w:t>
            </w:r>
          </w:p>
        </w:tc>
        <w:tc>
          <w:tcPr>
            <w:tcW w:w="5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04DAB3" w14:textId="77777777" w:rsidR="003B38F7" w:rsidRDefault="003B38F7">
            <w:pPr>
              <w:spacing w:line="240" w:lineRule="auto"/>
            </w:pPr>
            <w:r>
              <w:t>0</w:t>
            </w:r>
          </w:p>
        </w:tc>
        <w:tc>
          <w:tcPr>
            <w:tcW w:w="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46DB20" w14:textId="77777777" w:rsidR="003B38F7" w:rsidRDefault="003B38F7">
            <w:pPr>
              <w:spacing w:line="240" w:lineRule="auto"/>
            </w:pPr>
            <w:r>
              <w:t>0</w:t>
            </w:r>
          </w:p>
        </w:tc>
      </w:tr>
      <w:tr w:rsidR="003D5652" w14:paraId="26C25413" w14:textId="77777777" w:rsidTr="003B38F7">
        <w:trPr>
          <w:trHeight w:val="295"/>
        </w:trPr>
        <w:tc>
          <w:tcPr>
            <w:tcW w:w="43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E4C0A5" w14:textId="77777777" w:rsidR="003D5652" w:rsidRDefault="003D5652" w:rsidP="003D5652">
            <w:pPr>
              <w:spacing w:line="240" w:lineRule="auto"/>
            </w:pPr>
            <w:r>
              <w:t>2</w:t>
            </w:r>
          </w:p>
        </w:tc>
        <w:tc>
          <w:tcPr>
            <w:tcW w:w="141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BF5BCC" w14:textId="170A39F2" w:rsidR="003D5652" w:rsidRDefault="003D5652" w:rsidP="003D5652">
            <w:pPr>
              <w:spacing w:line="240" w:lineRule="auto"/>
            </w:pPr>
            <w:r>
              <w:t>As a user I need to Find a nearby blood bank/blood organizations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31837E" w14:textId="2CB85E85" w:rsidR="003D5652" w:rsidRDefault="003D5652" w:rsidP="003D5652">
            <w:pPr>
              <w:spacing w:line="240" w:lineRule="auto"/>
            </w:pPr>
            <w:r>
              <w:t>Design user interface for result page and searching page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8E3F35" w14:textId="77777777" w:rsidR="003D5652" w:rsidRDefault="003D5652" w:rsidP="003D5652">
            <w:pPr>
              <w:spacing w:line="240" w:lineRule="auto"/>
            </w:pPr>
            <w:r>
              <w:t>1.5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1BA434" w14:textId="77777777" w:rsidR="003D5652" w:rsidRDefault="003D5652" w:rsidP="003D5652">
            <w:pPr>
              <w:spacing w:line="240" w:lineRule="auto"/>
            </w:pPr>
            <w: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773176" w14:textId="77777777" w:rsidR="003D5652" w:rsidRDefault="003D5652" w:rsidP="003D5652">
            <w:pPr>
              <w:spacing w:line="240" w:lineRule="auto"/>
            </w:pPr>
            <w: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B15C27" w14:textId="77777777" w:rsidR="003D5652" w:rsidRDefault="003D5652" w:rsidP="003D5652">
            <w:pPr>
              <w:spacing w:line="240" w:lineRule="auto"/>
            </w:pPr>
            <w: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29074D" w14:textId="77777777" w:rsidR="003D5652" w:rsidRDefault="003D5652" w:rsidP="003D5652">
            <w:pPr>
              <w:spacing w:line="240" w:lineRule="auto"/>
            </w:pPr>
            <w:r>
              <w:t>0</w:t>
            </w:r>
          </w:p>
        </w:tc>
        <w:tc>
          <w:tcPr>
            <w:tcW w:w="5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0A0B95" w14:textId="77777777" w:rsidR="003D5652" w:rsidRDefault="003D5652" w:rsidP="003D5652">
            <w:pPr>
              <w:spacing w:line="240" w:lineRule="auto"/>
            </w:pPr>
            <w:r>
              <w:t>0</w:t>
            </w:r>
          </w:p>
        </w:tc>
        <w:tc>
          <w:tcPr>
            <w:tcW w:w="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6B41A6" w14:textId="77777777" w:rsidR="003D5652" w:rsidRDefault="003D5652" w:rsidP="003D5652">
            <w:pPr>
              <w:spacing w:line="240" w:lineRule="auto"/>
            </w:pPr>
            <w:r>
              <w:t>0</w:t>
            </w:r>
          </w:p>
        </w:tc>
      </w:tr>
      <w:tr w:rsidR="003D5652" w14:paraId="5A3FC3BD" w14:textId="77777777" w:rsidTr="003B38F7">
        <w:trPr>
          <w:trHeight w:val="367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201D6B" w14:textId="77777777" w:rsidR="003D5652" w:rsidRDefault="003D5652" w:rsidP="003D5652">
            <w:pPr>
              <w:spacing w:line="240" w:lineRule="auto"/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155468" w14:textId="77777777" w:rsidR="003D5652" w:rsidRDefault="003D5652" w:rsidP="003D5652">
            <w:pPr>
              <w:spacing w:line="240" w:lineRule="auto"/>
            </w:pP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53FF02" w14:textId="2D1E855F" w:rsidR="003D5652" w:rsidRDefault="003D5652" w:rsidP="003D5652">
            <w:pPr>
              <w:spacing w:line="240" w:lineRule="auto"/>
            </w:pPr>
            <w:r>
              <w:t>Write code for result page and searching page.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6AD8C6" w14:textId="77777777" w:rsidR="003D5652" w:rsidRDefault="003D5652" w:rsidP="003D5652">
            <w:pPr>
              <w:spacing w:line="240" w:lineRule="auto"/>
            </w:pPr>
            <w: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0B173E" w14:textId="77777777" w:rsidR="003D5652" w:rsidRDefault="003D5652" w:rsidP="003D5652">
            <w:pPr>
              <w:spacing w:line="240" w:lineRule="auto"/>
            </w:pPr>
            <w:r>
              <w:t>1.5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879444" w14:textId="77777777" w:rsidR="003D5652" w:rsidRDefault="003D5652" w:rsidP="003D5652">
            <w:pPr>
              <w:spacing w:line="240" w:lineRule="auto"/>
            </w:pPr>
            <w:r>
              <w:t>1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4FE086" w14:textId="77777777" w:rsidR="003D5652" w:rsidRDefault="003D5652" w:rsidP="003D5652">
            <w:pPr>
              <w:spacing w:line="240" w:lineRule="auto"/>
            </w:pPr>
            <w: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655D22" w14:textId="77777777" w:rsidR="003D5652" w:rsidRDefault="003D5652" w:rsidP="003D5652">
            <w:pPr>
              <w:spacing w:line="240" w:lineRule="auto"/>
            </w:pPr>
            <w:r>
              <w:t>0</w:t>
            </w:r>
          </w:p>
        </w:tc>
        <w:tc>
          <w:tcPr>
            <w:tcW w:w="5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B29CC6" w14:textId="77777777" w:rsidR="003D5652" w:rsidRDefault="003D5652" w:rsidP="003D5652">
            <w:pPr>
              <w:spacing w:line="240" w:lineRule="auto"/>
            </w:pPr>
            <w:r>
              <w:t>0</w:t>
            </w:r>
          </w:p>
        </w:tc>
        <w:tc>
          <w:tcPr>
            <w:tcW w:w="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350CFB" w14:textId="77777777" w:rsidR="003D5652" w:rsidRDefault="003D5652" w:rsidP="003D5652">
            <w:pPr>
              <w:spacing w:line="240" w:lineRule="auto"/>
            </w:pPr>
            <w:r>
              <w:t>0</w:t>
            </w:r>
          </w:p>
        </w:tc>
      </w:tr>
      <w:tr w:rsidR="003D5652" w14:paraId="6DA9A5A8" w14:textId="77777777" w:rsidTr="003D5652">
        <w:trPr>
          <w:trHeight w:val="336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45103C" w14:textId="77777777" w:rsidR="003D5652" w:rsidRDefault="003D5652" w:rsidP="003D5652">
            <w:pPr>
              <w:spacing w:line="240" w:lineRule="auto"/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8CC131" w14:textId="77777777" w:rsidR="003D5652" w:rsidRDefault="003D5652" w:rsidP="003D5652">
            <w:pPr>
              <w:spacing w:line="240" w:lineRule="auto"/>
            </w:pP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DC1DC9" w14:textId="09D59018" w:rsidR="003D5652" w:rsidRDefault="003D5652" w:rsidP="003D5652">
            <w:pPr>
              <w:spacing w:line="240" w:lineRule="auto"/>
            </w:pPr>
            <w:r>
              <w:t xml:space="preserve">Write database for searching </w:t>
            </w:r>
            <w:r>
              <w:t>blood bank/blood organizations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6F8F93" w14:textId="77777777" w:rsidR="003D5652" w:rsidRDefault="003D5652" w:rsidP="003D5652">
            <w:pPr>
              <w:spacing w:line="240" w:lineRule="auto"/>
            </w:pPr>
            <w: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E3AEEC" w14:textId="77777777" w:rsidR="003D5652" w:rsidRDefault="003D5652" w:rsidP="003D5652">
            <w:pPr>
              <w:spacing w:line="240" w:lineRule="auto"/>
            </w:pPr>
            <w: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BAA099" w14:textId="77777777" w:rsidR="003D5652" w:rsidRDefault="003D5652" w:rsidP="003D5652">
            <w:pPr>
              <w:spacing w:line="240" w:lineRule="auto"/>
            </w:pPr>
            <w: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AFFA01" w14:textId="77777777" w:rsidR="003D5652" w:rsidRDefault="003D5652" w:rsidP="003D5652">
            <w:pPr>
              <w:spacing w:line="240" w:lineRule="auto"/>
            </w:pPr>
            <w:r>
              <w:t>1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16CBE9" w14:textId="77777777" w:rsidR="003D5652" w:rsidRDefault="003D5652" w:rsidP="003D5652">
            <w:pPr>
              <w:spacing w:line="240" w:lineRule="auto"/>
            </w:pPr>
            <w:r>
              <w:t>0</w:t>
            </w:r>
          </w:p>
        </w:tc>
        <w:tc>
          <w:tcPr>
            <w:tcW w:w="5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99716C" w14:textId="77777777" w:rsidR="003D5652" w:rsidRDefault="003D5652" w:rsidP="003D5652">
            <w:pPr>
              <w:spacing w:line="240" w:lineRule="auto"/>
            </w:pPr>
            <w:r>
              <w:t>0</w:t>
            </w:r>
          </w:p>
        </w:tc>
        <w:tc>
          <w:tcPr>
            <w:tcW w:w="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A13CE3" w14:textId="77777777" w:rsidR="003D5652" w:rsidRDefault="003D5652" w:rsidP="003D5652">
            <w:pPr>
              <w:spacing w:line="240" w:lineRule="auto"/>
            </w:pPr>
            <w:r>
              <w:t>0</w:t>
            </w:r>
          </w:p>
        </w:tc>
      </w:tr>
      <w:tr w:rsidR="003D5652" w14:paraId="4B165734" w14:textId="77777777" w:rsidTr="003D5652">
        <w:trPr>
          <w:trHeight w:val="70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450C07" w14:textId="77777777" w:rsidR="003D5652" w:rsidRDefault="003D5652" w:rsidP="003D5652">
            <w:pPr>
              <w:spacing w:line="240" w:lineRule="auto"/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EB34E6" w14:textId="77777777" w:rsidR="003D5652" w:rsidRDefault="003D5652" w:rsidP="003D5652">
            <w:pPr>
              <w:spacing w:line="240" w:lineRule="auto"/>
            </w:pP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4159128D" w14:textId="18FED396" w:rsidR="003D5652" w:rsidRDefault="003D5652" w:rsidP="003D5652">
            <w:pPr>
              <w:spacing w:line="240" w:lineRule="auto"/>
            </w:pPr>
            <w:r>
              <w:t>Connect searching page with database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11299181" w14:textId="77777777" w:rsidR="003D5652" w:rsidRDefault="003D5652" w:rsidP="003D5652">
            <w:pPr>
              <w:spacing w:line="240" w:lineRule="auto"/>
            </w:pPr>
            <w: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02BFB305" w14:textId="77777777" w:rsidR="003D5652" w:rsidRDefault="003D5652" w:rsidP="003D5652">
            <w:pPr>
              <w:spacing w:line="240" w:lineRule="auto"/>
            </w:pPr>
            <w: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0F43804A" w14:textId="77777777" w:rsidR="003D5652" w:rsidRDefault="003D5652" w:rsidP="003D5652">
            <w:pPr>
              <w:spacing w:line="240" w:lineRule="auto"/>
            </w:pPr>
            <w: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2B9D5693" w14:textId="77777777" w:rsidR="003D5652" w:rsidRDefault="003D5652" w:rsidP="003D5652">
            <w:pPr>
              <w:spacing w:line="240" w:lineRule="auto"/>
            </w:pPr>
            <w: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4E0F1F04" w14:textId="77777777" w:rsidR="003D5652" w:rsidRDefault="003D5652" w:rsidP="003D5652">
            <w:pPr>
              <w:spacing w:line="240" w:lineRule="auto"/>
            </w:pPr>
            <w:r>
              <w:t>1</w:t>
            </w:r>
          </w:p>
        </w:tc>
        <w:tc>
          <w:tcPr>
            <w:tcW w:w="59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3525BF96" w14:textId="77777777" w:rsidR="003D5652" w:rsidRDefault="003D5652" w:rsidP="003D5652">
            <w:pPr>
              <w:spacing w:line="240" w:lineRule="auto"/>
            </w:pPr>
            <w:r>
              <w:t>0</w:t>
            </w:r>
          </w:p>
        </w:tc>
        <w:tc>
          <w:tcPr>
            <w:tcW w:w="57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04339CE3" w14:textId="77777777" w:rsidR="003D5652" w:rsidRDefault="003D5652" w:rsidP="003D5652">
            <w:pPr>
              <w:spacing w:line="240" w:lineRule="auto"/>
            </w:pPr>
            <w:r>
              <w:t>0</w:t>
            </w:r>
          </w:p>
        </w:tc>
      </w:tr>
      <w:tr w:rsidR="003B38F7" w14:paraId="7BEB38A6" w14:textId="77777777" w:rsidTr="003D5652">
        <w:trPr>
          <w:trHeight w:val="70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1C3C36" w14:textId="77777777" w:rsidR="003B38F7" w:rsidRDefault="003B38F7">
            <w:pPr>
              <w:spacing w:line="240" w:lineRule="auto"/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3EA0AF" w14:textId="77777777" w:rsidR="003B38F7" w:rsidRDefault="003B38F7">
            <w:pPr>
              <w:spacing w:line="240" w:lineRule="auto"/>
            </w:pPr>
          </w:p>
        </w:tc>
        <w:tc>
          <w:tcPr>
            <w:tcW w:w="36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A734D6" w14:textId="77777777" w:rsidR="003B38F7" w:rsidRDefault="003B38F7">
            <w:pPr>
              <w:spacing w:line="240" w:lineRule="auto"/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A2D8BA" w14:textId="77777777" w:rsidR="003B38F7" w:rsidRDefault="003B38F7">
            <w:pPr>
              <w:spacing w:line="240" w:lineRule="auto"/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610906" w14:textId="77777777" w:rsidR="003B38F7" w:rsidRDefault="003B38F7">
            <w:pPr>
              <w:spacing w:line="240" w:lineRule="auto"/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A40085" w14:textId="77777777" w:rsidR="003B38F7" w:rsidRDefault="003B38F7">
            <w:pPr>
              <w:spacing w:line="240" w:lineRule="auto"/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B4EA40" w14:textId="77777777" w:rsidR="003B38F7" w:rsidRDefault="003B38F7">
            <w:pPr>
              <w:spacing w:line="240" w:lineRule="auto"/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8B5D82" w14:textId="77777777" w:rsidR="003B38F7" w:rsidRDefault="003B38F7">
            <w:pPr>
              <w:spacing w:line="240" w:lineRule="auto"/>
            </w:pPr>
          </w:p>
        </w:tc>
        <w:tc>
          <w:tcPr>
            <w:tcW w:w="5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8F3046" w14:textId="77777777" w:rsidR="003B38F7" w:rsidRDefault="003B38F7">
            <w:pPr>
              <w:spacing w:line="240" w:lineRule="auto"/>
            </w:pPr>
          </w:p>
        </w:tc>
        <w:tc>
          <w:tcPr>
            <w:tcW w:w="5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3BC46C" w14:textId="77777777" w:rsidR="003B38F7" w:rsidRDefault="003B38F7">
            <w:pPr>
              <w:spacing w:line="240" w:lineRule="auto"/>
            </w:pPr>
          </w:p>
        </w:tc>
      </w:tr>
      <w:tr w:rsidR="003B38F7" w14:paraId="41ADC85C" w14:textId="77777777" w:rsidTr="003B38F7">
        <w:trPr>
          <w:trHeight w:val="327"/>
        </w:trPr>
        <w:tc>
          <w:tcPr>
            <w:tcW w:w="43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83DB60" w14:textId="75C66E1F" w:rsidR="003B38F7" w:rsidRDefault="003B38F7" w:rsidP="002842AA">
            <w:pPr>
              <w:spacing w:line="240" w:lineRule="auto"/>
            </w:pPr>
            <w:r>
              <w:t>3</w:t>
            </w:r>
          </w:p>
        </w:tc>
        <w:tc>
          <w:tcPr>
            <w:tcW w:w="141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83C653" w14:textId="4E884555" w:rsidR="003B38F7" w:rsidRDefault="003B38F7" w:rsidP="002842AA">
            <w:pPr>
              <w:spacing w:line="240" w:lineRule="auto"/>
            </w:pPr>
            <w:r>
              <w:t>As a user</w:t>
            </w:r>
            <w:r>
              <w:t xml:space="preserve"> I</w:t>
            </w:r>
            <w:r>
              <w:t xml:space="preserve"> need to Request for blood</w:t>
            </w:r>
            <w:r>
              <w:t>.</w:t>
            </w:r>
          </w:p>
          <w:p w14:paraId="2B5C0677" w14:textId="77777777" w:rsidR="003B38F7" w:rsidRDefault="003B38F7" w:rsidP="002842AA">
            <w:pPr>
              <w:spacing w:line="240" w:lineRule="auto"/>
            </w:pP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70D26F" w14:textId="37D5BDB1" w:rsidR="003B38F7" w:rsidRDefault="003B38F7" w:rsidP="002842AA">
            <w:pPr>
              <w:spacing w:line="240" w:lineRule="auto"/>
            </w:pPr>
            <w:r>
              <w:t xml:space="preserve">Design user interface for </w:t>
            </w:r>
            <w:r w:rsidR="003D5652">
              <w:t>request page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459F92" w14:textId="77777777" w:rsidR="003B38F7" w:rsidRDefault="003B38F7" w:rsidP="002842AA">
            <w:pPr>
              <w:spacing w:line="240" w:lineRule="auto"/>
            </w:pPr>
            <w:r>
              <w:t>1.5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07AD88" w14:textId="77777777" w:rsidR="003B38F7" w:rsidRDefault="003B38F7" w:rsidP="002842AA">
            <w:pPr>
              <w:spacing w:line="240" w:lineRule="auto"/>
            </w:pPr>
            <w: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99203C" w14:textId="77777777" w:rsidR="003B38F7" w:rsidRDefault="003B38F7" w:rsidP="002842AA">
            <w:pPr>
              <w:spacing w:line="240" w:lineRule="auto"/>
            </w:pPr>
            <w: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7671DE" w14:textId="77777777" w:rsidR="003B38F7" w:rsidRDefault="003B38F7" w:rsidP="002842AA">
            <w:pPr>
              <w:spacing w:line="240" w:lineRule="auto"/>
            </w:pPr>
            <w: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FB23D8" w14:textId="77777777" w:rsidR="003B38F7" w:rsidRDefault="003B38F7" w:rsidP="002842AA">
            <w:pPr>
              <w:spacing w:line="240" w:lineRule="auto"/>
            </w:pPr>
            <w:r>
              <w:t>0</w:t>
            </w:r>
          </w:p>
        </w:tc>
        <w:tc>
          <w:tcPr>
            <w:tcW w:w="5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9AF946" w14:textId="77777777" w:rsidR="003B38F7" w:rsidRDefault="003B38F7" w:rsidP="002842AA">
            <w:pPr>
              <w:spacing w:line="240" w:lineRule="auto"/>
            </w:pPr>
            <w:r>
              <w:t>0</w:t>
            </w:r>
          </w:p>
        </w:tc>
        <w:tc>
          <w:tcPr>
            <w:tcW w:w="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59CA2B" w14:textId="77777777" w:rsidR="003B38F7" w:rsidRDefault="003B38F7" w:rsidP="002842AA">
            <w:pPr>
              <w:spacing w:line="240" w:lineRule="auto"/>
            </w:pPr>
            <w:r>
              <w:t>0</w:t>
            </w:r>
          </w:p>
        </w:tc>
      </w:tr>
      <w:tr w:rsidR="003B38F7" w14:paraId="27847D62" w14:textId="77777777" w:rsidTr="003B38F7">
        <w:trPr>
          <w:trHeight w:val="306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EC4B1C" w14:textId="77777777" w:rsidR="003B38F7" w:rsidRDefault="003B38F7" w:rsidP="002842AA">
            <w:pPr>
              <w:spacing w:line="240" w:lineRule="auto"/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0A5B44" w14:textId="77777777" w:rsidR="003B38F7" w:rsidRDefault="003B38F7" w:rsidP="002842AA">
            <w:pPr>
              <w:spacing w:line="240" w:lineRule="auto"/>
            </w:pP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5C47B2" w14:textId="3411B28B" w:rsidR="003B38F7" w:rsidRDefault="003B38F7" w:rsidP="002842AA">
            <w:pPr>
              <w:spacing w:line="240" w:lineRule="auto"/>
            </w:pPr>
            <w:r>
              <w:t xml:space="preserve">Write code for </w:t>
            </w:r>
            <w:r w:rsidR="003D5652">
              <w:t>the request page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376B94" w14:textId="77777777" w:rsidR="003B38F7" w:rsidRDefault="003B38F7" w:rsidP="002842AA">
            <w:pPr>
              <w:spacing w:line="240" w:lineRule="auto"/>
            </w:pPr>
            <w: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26E69B" w14:textId="77777777" w:rsidR="003B38F7" w:rsidRDefault="003B38F7" w:rsidP="002842AA">
            <w:pPr>
              <w:spacing w:line="240" w:lineRule="auto"/>
            </w:pPr>
            <w:r>
              <w:t>1.5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6999FB" w14:textId="77777777" w:rsidR="003B38F7" w:rsidRDefault="003B38F7" w:rsidP="002842AA">
            <w:pPr>
              <w:spacing w:line="240" w:lineRule="auto"/>
            </w:pPr>
            <w: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450B93" w14:textId="77777777" w:rsidR="003B38F7" w:rsidRDefault="003B38F7" w:rsidP="002842AA">
            <w:pPr>
              <w:spacing w:line="240" w:lineRule="auto"/>
            </w:pPr>
            <w: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D9D4A1" w14:textId="77777777" w:rsidR="003B38F7" w:rsidRDefault="003B38F7" w:rsidP="002842AA">
            <w:pPr>
              <w:spacing w:line="240" w:lineRule="auto"/>
            </w:pPr>
            <w:r>
              <w:t>0</w:t>
            </w:r>
          </w:p>
        </w:tc>
        <w:tc>
          <w:tcPr>
            <w:tcW w:w="5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BEF03E" w14:textId="77777777" w:rsidR="003B38F7" w:rsidRDefault="003B38F7" w:rsidP="002842AA">
            <w:pPr>
              <w:spacing w:line="240" w:lineRule="auto"/>
            </w:pPr>
            <w:r>
              <w:t>0</w:t>
            </w:r>
          </w:p>
        </w:tc>
        <w:tc>
          <w:tcPr>
            <w:tcW w:w="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134680" w14:textId="77777777" w:rsidR="003B38F7" w:rsidRDefault="003B38F7" w:rsidP="002842AA">
            <w:pPr>
              <w:spacing w:line="240" w:lineRule="auto"/>
            </w:pPr>
            <w:r>
              <w:t>0</w:t>
            </w:r>
          </w:p>
        </w:tc>
      </w:tr>
      <w:tr w:rsidR="003B38F7" w14:paraId="49F10EE7" w14:textId="77777777" w:rsidTr="003B38F7">
        <w:trPr>
          <w:trHeight w:val="288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CAED1F" w14:textId="77777777" w:rsidR="003B38F7" w:rsidRDefault="003B38F7" w:rsidP="002842AA">
            <w:pPr>
              <w:spacing w:line="240" w:lineRule="auto"/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F793E8" w14:textId="77777777" w:rsidR="003B38F7" w:rsidRDefault="003B38F7" w:rsidP="002842AA">
            <w:pPr>
              <w:spacing w:line="240" w:lineRule="auto"/>
            </w:pP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F1F65B" w14:textId="1683E175" w:rsidR="003B38F7" w:rsidRDefault="003B38F7" w:rsidP="002842AA">
            <w:pPr>
              <w:spacing w:line="240" w:lineRule="auto"/>
            </w:pPr>
            <w:r>
              <w:t xml:space="preserve">Write database for </w:t>
            </w:r>
            <w:r w:rsidR="003D5652">
              <w:t>request list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850169" w14:textId="77777777" w:rsidR="003B38F7" w:rsidRDefault="003B38F7" w:rsidP="002842AA">
            <w:pPr>
              <w:spacing w:line="240" w:lineRule="auto"/>
            </w:pPr>
            <w: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93F8D4" w14:textId="77777777" w:rsidR="003B38F7" w:rsidRDefault="003B38F7" w:rsidP="002842AA">
            <w:pPr>
              <w:spacing w:line="240" w:lineRule="auto"/>
            </w:pPr>
            <w: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BDB522" w14:textId="77777777" w:rsidR="003B38F7" w:rsidRDefault="003B38F7" w:rsidP="002842AA">
            <w:pPr>
              <w:spacing w:line="240" w:lineRule="auto"/>
            </w:pPr>
            <w:r>
              <w:t>1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DAA435" w14:textId="77777777" w:rsidR="003B38F7" w:rsidRDefault="003B38F7" w:rsidP="002842AA">
            <w:pPr>
              <w:spacing w:line="240" w:lineRule="auto"/>
            </w:pPr>
            <w: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DA4A57" w14:textId="77777777" w:rsidR="003B38F7" w:rsidRDefault="003B38F7" w:rsidP="002842AA">
            <w:pPr>
              <w:spacing w:line="240" w:lineRule="auto"/>
            </w:pPr>
            <w:r>
              <w:t>0</w:t>
            </w:r>
          </w:p>
        </w:tc>
        <w:tc>
          <w:tcPr>
            <w:tcW w:w="5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62B138" w14:textId="77777777" w:rsidR="003B38F7" w:rsidRDefault="003B38F7" w:rsidP="002842AA">
            <w:pPr>
              <w:spacing w:line="240" w:lineRule="auto"/>
            </w:pPr>
            <w:r>
              <w:t>0</w:t>
            </w:r>
          </w:p>
        </w:tc>
        <w:tc>
          <w:tcPr>
            <w:tcW w:w="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355B00" w14:textId="77777777" w:rsidR="003B38F7" w:rsidRDefault="003B38F7" w:rsidP="002842AA">
            <w:pPr>
              <w:spacing w:line="240" w:lineRule="auto"/>
            </w:pPr>
            <w:r>
              <w:t>0</w:t>
            </w:r>
          </w:p>
        </w:tc>
      </w:tr>
      <w:tr w:rsidR="003B38F7" w14:paraId="2315F677" w14:textId="77777777" w:rsidTr="003B38F7">
        <w:trPr>
          <w:trHeight w:val="329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D59028" w14:textId="77777777" w:rsidR="003B38F7" w:rsidRDefault="003B38F7" w:rsidP="002842AA">
            <w:pPr>
              <w:spacing w:line="240" w:lineRule="auto"/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081902" w14:textId="77777777" w:rsidR="003B38F7" w:rsidRDefault="003B38F7" w:rsidP="002842AA">
            <w:pPr>
              <w:spacing w:line="240" w:lineRule="auto"/>
            </w:pP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B450B1" w14:textId="1AF21741" w:rsidR="003B38F7" w:rsidRDefault="003B38F7" w:rsidP="002842AA">
            <w:pPr>
              <w:spacing w:line="240" w:lineRule="auto"/>
            </w:pPr>
            <w:r>
              <w:t xml:space="preserve">Connect </w:t>
            </w:r>
            <w:r w:rsidR="003D5652">
              <w:t>requesting</w:t>
            </w:r>
            <w:r>
              <w:t xml:space="preserve"> page with database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8896F4" w14:textId="77777777" w:rsidR="003B38F7" w:rsidRDefault="003B38F7" w:rsidP="002842AA">
            <w:pPr>
              <w:spacing w:line="240" w:lineRule="auto"/>
            </w:pPr>
            <w: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13E3D6" w14:textId="77777777" w:rsidR="003B38F7" w:rsidRDefault="003B38F7" w:rsidP="002842AA">
            <w:pPr>
              <w:spacing w:line="240" w:lineRule="auto"/>
            </w:pPr>
            <w: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18505F" w14:textId="77777777" w:rsidR="003B38F7" w:rsidRDefault="003B38F7" w:rsidP="002842AA">
            <w:pPr>
              <w:spacing w:line="240" w:lineRule="auto"/>
            </w:pPr>
            <w: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D03F39" w14:textId="77777777" w:rsidR="003B38F7" w:rsidRDefault="003B38F7" w:rsidP="002842AA">
            <w:pPr>
              <w:spacing w:line="240" w:lineRule="auto"/>
            </w:pPr>
            <w:r>
              <w:t>1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16716E" w14:textId="77777777" w:rsidR="003B38F7" w:rsidRDefault="003B38F7" w:rsidP="002842AA">
            <w:pPr>
              <w:spacing w:line="240" w:lineRule="auto"/>
            </w:pPr>
            <w:r>
              <w:t>0</w:t>
            </w:r>
          </w:p>
        </w:tc>
        <w:tc>
          <w:tcPr>
            <w:tcW w:w="5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0A6F63" w14:textId="77777777" w:rsidR="003B38F7" w:rsidRDefault="003B38F7" w:rsidP="002842AA">
            <w:pPr>
              <w:spacing w:line="240" w:lineRule="auto"/>
            </w:pPr>
            <w:r>
              <w:t>0</w:t>
            </w:r>
          </w:p>
        </w:tc>
        <w:tc>
          <w:tcPr>
            <w:tcW w:w="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600E6A" w14:textId="77777777" w:rsidR="003B38F7" w:rsidRDefault="003B38F7" w:rsidP="002842AA">
            <w:pPr>
              <w:spacing w:line="240" w:lineRule="auto"/>
            </w:pPr>
            <w:r>
              <w:t>0</w:t>
            </w:r>
          </w:p>
        </w:tc>
      </w:tr>
      <w:tr w:rsidR="003B38F7" w14:paraId="0B5D1918" w14:textId="77777777" w:rsidTr="003B38F7">
        <w:trPr>
          <w:trHeight w:val="274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9CF3BF" w14:textId="77777777" w:rsidR="003B38F7" w:rsidRDefault="003B38F7" w:rsidP="002842AA">
            <w:pPr>
              <w:spacing w:line="240" w:lineRule="auto"/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3FA8EC" w14:textId="77777777" w:rsidR="003B38F7" w:rsidRDefault="003B38F7" w:rsidP="002842AA">
            <w:pPr>
              <w:spacing w:line="240" w:lineRule="auto"/>
            </w:pP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404AF6" w14:textId="4E592F94" w:rsidR="003B38F7" w:rsidRDefault="003B38F7" w:rsidP="002842AA">
            <w:pPr>
              <w:spacing w:line="240" w:lineRule="auto"/>
            </w:pPr>
            <w:r>
              <w:t xml:space="preserve">Test the </w:t>
            </w:r>
            <w:r w:rsidR="003D5652">
              <w:t>request page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88A86A" w14:textId="77777777" w:rsidR="003B38F7" w:rsidRDefault="003B38F7" w:rsidP="002842AA">
            <w:pPr>
              <w:spacing w:line="240" w:lineRule="auto"/>
            </w:pPr>
            <w: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B1DDAC" w14:textId="77777777" w:rsidR="003B38F7" w:rsidRDefault="003B38F7" w:rsidP="002842AA">
            <w:pPr>
              <w:spacing w:line="240" w:lineRule="auto"/>
            </w:pPr>
            <w: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91F04C" w14:textId="77777777" w:rsidR="003B38F7" w:rsidRDefault="003B38F7" w:rsidP="002842AA">
            <w:pPr>
              <w:spacing w:line="240" w:lineRule="auto"/>
            </w:pPr>
            <w: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BC3ACC" w14:textId="77777777" w:rsidR="003B38F7" w:rsidRDefault="003B38F7" w:rsidP="002842AA">
            <w:pPr>
              <w:spacing w:line="240" w:lineRule="auto"/>
            </w:pPr>
            <w: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287DDF" w14:textId="77777777" w:rsidR="003B38F7" w:rsidRDefault="003B38F7" w:rsidP="002842AA">
            <w:pPr>
              <w:spacing w:line="240" w:lineRule="auto"/>
            </w:pPr>
            <w:r>
              <w:t>1</w:t>
            </w:r>
          </w:p>
        </w:tc>
        <w:tc>
          <w:tcPr>
            <w:tcW w:w="5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71C513" w14:textId="77777777" w:rsidR="003B38F7" w:rsidRDefault="003B38F7" w:rsidP="002842AA">
            <w:pPr>
              <w:spacing w:line="240" w:lineRule="auto"/>
            </w:pPr>
            <w:r>
              <w:t>0</w:t>
            </w:r>
          </w:p>
        </w:tc>
        <w:tc>
          <w:tcPr>
            <w:tcW w:w="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A26DD9" w14:textId="77777777" w:rsidR="003B38F7" w:rsidRDefault="003B38F7" w:rsidP="002842AA">
            <w:pPr>
              <w:spacing w:line="240" w:lineRule="auto"/>
            </w:pPr>
            <w:r>
              <w:t>0</w:t>
            </w:r>
          </w:p>
        </w:tc>
      </w:tr>
      <w:tr w:rsidR="003B38F7" w14:paraId="69A027B7" w14:textId="77777777" w:rsidTr="003B38F7">
        <w:trPr>
          <w:trHeight w:val="295"/>
        </w:trPr>
        <w:tc>
          <w:tcPr>
            <w:tcW w:w="43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98598E" w14:textId="156D3F92" w:rsidR="003B38F7" w:rsidRDefault="003B38F7" w:rsidP="002842AA">
            <w:pPr>
              <w:spacing w:line="240" w:lineRule="auto"/>
            </w:pPr>
            <w:r>
              <w:t>4</w:t>
            </w:r>
          </w:p>
        </w:tc>
        <w:tc>
          <w:tcPr>
            <w:tcW w:w="141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B05A07" w14:textId="51D97CD1" w:rsidR="003B38F7" w:rsidRDefault="003B38F7" w:rsidP="002842AA">
            <w:pPr>
              <w:spacing w:line="240" w:lineRule="auto"/>
            </w:pPr>
            <w:r>
              <w:t xml:space="preserve">As a user I need to </w:t>
            </w:r>
            <w:r>
              <w:t>s</w:t>
            </w:r>
            <w:r>
              <w:t>ee blood related news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7A964A" w14:textId="651170E1" w:rsidR="003B38F7" w:rsidRDefault="003B38F7" w:rsidP="002842AA">
            <w:pPr>
              <w:spacing w:line="240" w:lineRule="auto"/>
            </w:pPr>
            <w:r>
              <w:t xml:space="preserve">Designing the </w:t>
            </w:r>
            <w:r w:rsidR="003D5652">
              <w:t>blood news page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E43CE5" w14:textId="77777777" w:rsidR="003B38F7" w:rsidRDefault="003B38F7" w:rsidP="002842AA">
            <w:pPr>
              <w:spacing w:line="240" w:lineRule="auto"/>
            </w:pPr>
            <w:r>
              <w:t>1.5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00F6E1" w14:textId="77777777" w:rsidR="003B38F7" w:rsidRDefault="003B38F7" w:rsidP="002842AA">
            <w:pPr>
              <w:spacing w:line="240" w:lineRule="auto"/>
            </w:pPr>
            <w: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0BFFD6" w14:textId="77777777" w:rsidR="003B38F7" w:rsidRDefault="003B38F7" w:rsidP="002842AA">
            <w:pPr>
              <w:spacing w:line="240" w:lineRule="auto"/>
            </w:pPr>
            <w: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629660" w14:textId="77777777" w:rsidR="003B38F7" w:rsidRDefault="003B38F7" w:rsidP="002842AA">
            <w:pPr>
              <w:spacing w:line="240" w:lineRule="auto"/>
            </w:pPr>
            <w: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2FAE5A" w14:textId="77777777" w:rsidR="003B38F7" w:rsidRDefault="003B38F7" w:rsidP="002842AA">
            <w:pPr>
              <w:spacing w:line="240" w:lineRule="auto"/>
            </w:pPr>
            <w:r>
              <w:t>0</w:t>
            </w:r>
          </w:p>
        </w:tc>
        <w:tc>
          <w:tcPr>
            <w:tcW w:w="5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40857E" w14:textId="77777777" w:rsidR="003B38F7" w:rsidRDefault="003B38F7" w:rsidP="002842AA">
            <w:pPr>
              <w:spacing w:line="240" w:lineRule="auto"/>
            </w:pPr>
            <w:r>
              <w:t>0</w:t>
            </w:r>
          </w:p>
        </w:tc>
        <w:tc>
          <w:tcPr>
            <w:tcW w:w="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4E0199" w14:textId="77777777" w:rsidR="003B38F7" w:rsidRDefault="003B38F7" w:rsidP="002842AA">
            <w:pPr>
              <w:spacing w:line="240" w:lineRule="auto"/>
            </w:pPr>
            <w:r>
              <w:t>0</w:t>
            </w:r>
          </w:p>
        </w:tc>
      </w:tr>
      <w:tr w:rsidR="003B38F7" w14:paraId="753A54FE" w14:textId="77777777" w:rsidTr="003B38F7">
        <w:trPr>
          <w:trHeight w:val="367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208F37" w14:textId="77777777" w:rsidR="003B38F7" w:rsidRDefault="003B38F7" w:rsidP="002842AA">
            <w:pPr>
              <w:spacing w:line="240" w:lineRule="auto"/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2314DC" w14:textId="77777777" w:rsidR="003B38F7" w:rsidRDefault="003B38F7" w:rsidP="002842AA">
            <w:pPr>
              <w:spacing w:line="240" w:lineRule="auto"/>
            </w:pP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E41AA2" w14:textId="7F3A0298" w:rsidR="003B38F7" w:rsidRDefault="003B38F7" w:rsidP="002842AA">
            <w:pPr>
              <w:spacing w:line="240" w:lineRule="auto"/>
            </w:pPr>
            <w:r>
              <w:t>Write code for the</w:t>
            </w:r>
            <w:r w:rsidR="003D5652">
              <w:t xml:space="preserve"> blood news page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DE831B" w14:textId="77777777" w:rsidR="003B38F7" w:rsidRDefault="003B38F7" w:rsidP="002842AA">
            <w:pPr>
              <w:spacing w:line="240" w:lineRule="auto"/>
            </w:pPr>
            <w: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587CDF" w14:textId="77777777" w:rsidR="003B38F7" w:rsidRDefault="003B38F7" w:rsidP="002842AA">
            <w:pPr>
              <w:spacing w:line="240" w:lineRule="auto"/>
            </w:pPr>
            <w:r>
              <w:t>1.5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BB5D97" w14:textId="77777777" w:rsidR="003B38F7" w:rsidRDefault="003B38F7" w:rsidP="002842AA">
            <w:pPr>
              <w:spacing w:line="240" w:lineRule="auto"/>
            </w:pPr>
            <w:r>
              <w:t>1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0236E1" w14:textId="77777777" w:rsidR="003B38F7" w:rsidRDefault="003B38F7" w:rsidP="002842AA">
            <w:pPr>
              <w:spacing w:line="240" w:lineRule="auto"/>
            </w:pPr>
            <w: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004B73" w14:textId="77777777" w:rsidR="003B38F7" w:rsidRDefault="003B38F7" w:rsidP="002842AA">
            <w:pPr>
              <w:spacing w:line="240" w:lineRule="auto"/>
            </w:pPr>
            <w:r>
              <w:t>0</w:t>
            </w:r>
          </w:p>
        </w:tc>
        <w:tc>
          <w:tcPr>
            <w:tcW w:w="5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5B6253" w14:textId="77777777" w:rsidR="003B38F7" w:rsidRDefault="003B38F7" w:rsidP="002842AA">
            <w:pPr>
              <w:spacing w:line="240" w:lineRule="auto"/>
            </w:pPr>
            <w:r>
              <w:t>0</w:t>
            </w:r>
          </w:p>
        </w:tc>
        <w:tc>
          <w:tcPr>
            <w:tcW w:w="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D80B67" w14:textId="77777777" w:rsidR="003B38F7" w:rsidRDefault="003B38F7" w:rsidP="002842AA">
            <w:pPr>
              <w:spacing w:line="240" w:lineRule="auto"/>
            </w:pPr>
            <w:r>
              <w:t>0</w:t>
            </w:r>
          </w:p>
        </w:tc>
      </w:tr>
      <w:tr w:rsidR="003B38F7" w14:paraId="2C681EC3" w14:textId="77777777" w:rsidTr="003B38F7">
        <w:trPr>
          <w:trHeight w:val="336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DB87A9" w14:textId="77777777" w:rsidR="003B38F7" w:rsidRDefault="003B38F7" w:rsidP="002842AA">
            <w:pPr>
              <w:spacing w:line="240" w:lineRule="auto"/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F0541B" w14:textId="77777777" w:rsidR="003B38F7" w:rsidRDefault="003B38F7" w:rsidP="002842AA">
            <w:pPr>
              <w:spacing w:line="240" w:lineRule="auto"/>
            </w:pP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D7775B" w14:textId="77777777" w:rsidR="003B38F7" w:rsidRDefault="003B38F7" w:rsidP="002842AA">
            <w:pPr>
              <w:spacing w:line="240" w:lineRule="auto"/>
            </w:pPr>
            <w:r>
              <w:t>Connect the page with database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0ADF50" w14:textId="77777777" w:rsidR="003B38F7" w:rsidRDefault="003B38F7" w:rsidP="002842AA">
            <w:pPr>
              <w:spacing w:line="240" w:lineRule="auto"/>
            </w:pPr>
            <w: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25C047" w14:textId="77777777" w:rsidR="003B38F7" w:rsidRDefault="003B38F7" w:rsidP="002842AA">
            <w:pPr>
              <w:spacing w:line="240" w:lineRule="auto"/>
            </w:pPr>
            <w: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4E30D1" w14:textId="77777777" w:rsidR="003B38F7" w:rsidRDefault="003B38F7" w:rsidP="002842AA">
            <w:pPr>
              <w:spacing w:line="240" w:lineRule="auto"/>
            </w:pPr>
            <w: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B3B7A3" w14:textId="77777777" w:rsidR="003B38F7" w:rsidRDefault="003B38F7" w:rsidP="002842AA">
            <w:pPr>
              <w:spacing w:line="240" w:lineRule="auto"/>
            </w:pPr>
            <w:r>
              <w:t>1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98CFC5" w14:textId="77777777" w:rsidR="003B38F7" w:rsidRDefault="003B38F7" w:rsidP="002842AA">
            <w:pPr>
              <w:spacing w:line="240" w:lineRule="auto"/>
            </w:pPr>
            <w:r>
              <w:t>0</w:t>
            </w:r>
          </w:p>
        </w:tc>
        <w:tc>
          <w:tcPr>
            <w:tcW w:w="5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676D3D" w14:textId="77777777" w:rsidR="003B38F7" w:rsidRDefault="003B38F7" w:rsidP="002842AA">
            <w:pPr>
              <w:spacing w:line="240" w:lineRule="auto"/>
            </w:pPr>
            <w:r>
              <w:t>0</w:t>
            </w:r>
          </w:p>
        </w:tc>
        <w:tc>
          <w:tcPr>
            <w:tcW w:w="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D6B19A" w14:textId="77777777" w:rsidR="003B38F7" w:rsidRDefault="003B38F7" w:rsidP="002842AA">
            <w:pPr>
              <w:spacing w:line="240" w:lineRule="auto"/>
            </w:pPr>
            <w:r>
              <w:t>0</w:t>
            </w:r>
          </w:p>
        </w:tc>
      </w:tr>
      <w:tr w:rsidR="003B38F7" w14:paraId="6D4B60BE" w14:textId="77777777" w:rsidTr="003B38F7">
        <w:trPr>
          <w:trHeight w:val="290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70F30F" w14:textId="77777777" w:rsidR="003B38F7" w:rsidRDefault="003B38F7" w:rsidP="002842AA">
            <w:pPr>
              <w:spacing w:line="240" w:lineRule="auto"/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296695" w14:textId="77777777" w:rsidR="003B38F7" w:rsidRDefault="003B38F7" w:rsidP="002842AA">
            <w:pPr>
              <w:spacing w:line="240" w:lineRule="auto"/>
            </w:pP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30513DB1" w14:textId="6F8279ED" w:rsidR="003B38F7" w:rsidRDefault="003B38F7" w:rsidP="002842AA">
            <w:pPr>
              <w:spacing w:line="240" w:lineRule="auto"/>
            </w:pPr>
            <w:r>
              <w:t>Test the</w:t>
            </w:r>
            <w:r w:rsidR="003D5652" w:rsidRPr="003D5652">
              <w:t xml:space="preserve"> blood news page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37B887CB" w14:textId="77777777" w:rsidR="003B38F7" w:rsidRDefault="003B38F7" w:rsidP="002842AA">
            <w:pPr>
              <w:spacing w:line="240" w:lineRule="auto"/>
            </w:pPr>
            <w: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3D3E3E14" w14:textId="77777777" w:rsidR="003B38F7" w:rsidRDefault="003B38F7" w:rsidP="002842AA">
            <w:pPr>
              <w:spacing w:line="240" w:lineRule="auto"/>
            </w:pPr>
            <w: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17E05C1C" w14:textId="77777777" w:rsidR="003B38F7" w:rsidRDefault="003B38F7" w:rsidP="002842AA">
            <w:pPr>
              <w:spacing w:line="240" w:lineRule="auto"/>
            </w:pPr>
            <w: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153A65A8" w14:textId="77777777" w:rsidR="003B38F7" w:rsidRDefault="003B38F7" w:rsidP="002842AA">
            <w:pPr>
              <w:spacing w:line="240" w:lineRule="auto"/>
            </w:pPr>
            <w: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7C5A9C71" w14:textId="77777777" w:rsidR="003B38F7" w:rsidRDefault="003B38F7" w:rsidP="002842AA">
            <w:pPr>
              <w:spacing w:line="240" w:lineRule="auto"/>
            </w:pPr>
            <w:r>
              <w:t>1</w:t>
            </w:r>
          </w:p>
        </w:tc>
        <w:tc>
          <w:tcPr>
            <w:tcW w:w="59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3B30A704" w14:textId="77777777" w:rsidR="003B38F7" w:rsidRDefault="003B38F7" w:rsidP="002842AA">
            <w:pPr>
              <w:spacing w:line="240" w:lineRule="auto"/>
            </w:pPr>
            <w:r>
              <w:t>0</w:t>
            </w:r>
          </w:p>
        </w:tc>
        <w:tc>
          <w:tcPr>
            <w:tcW w:w="57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548429FB" w14:textId="77777777" w:rsidR="003B38F7" w:rsidRDefault="003B38F7" w:rsidP="002842AA">
            <w:pPr>
              <w:spacing w:line="240" w:lineRule="auto"/>
            </w:pPr>
            <w:r>
              <w:t>0</w:t>
            </w:r>
          </w:p>
        </w:tc>
      </w:tr>
      <w:tr w:rsidR="003B38F7" w14:paraId="27AAF7AF" w14:textId="77777777" w:rsidTr="003B38F7">
        <w:trPr>
          <w:trHeight w:val="116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CB3BB3" w14:textId="77777777" w:rsidR="003B38F7" w:rsidRDefault="003B38F7" w:rsidP="002842AA">
            <w:pPr>
              <w:spacing w:line="240" w:lineRule="auto"/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BE4AC6" w14:textId="77777777" w:rsidR="003B38F7" w:rsidRDefault="003B38F7" w:rsidP="002842AA">
            <w:pPr>
              <w:spacing w:line="240" w:lineRule="auto"/>
            </w:pPr>
          </w:p>
        </w:tc>
        <w:tc>
          <w:tcPr>
            <w:tcW w:w="36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475470" w14:textId="77777777" w:rsidR="003B38F7" w:rsidRDefault="003B38F7" w:rsidP="002842AA">
            <w:pPr>
              <w:spacing w:line="240" w:lineRule="auto"/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7F239B" w14:textId="77777777" w:rsidR="003B38F7" w:rsidRDefault="003B38F7" w:rsidP="002842AA">
            <w:pPr>
              <w:spacing w:line="240" w:lineRule="auto"/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85BFC2" w14:textId="77777777" w:rsidR="003B38F7" w:rsidRDefault="003B38F7" w:rsidP="002842AA">
            <w:pPr>
              <w:spacing w:line="240" w:lineRule="auto"/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1A5621" w14:textId="77777777" w:rsidR="003B38F7" w:rsidRDefault="003B38F7" w:rsidP="002842AA">
            <w:pPr>
              <w:spacing w:line="240" w:lineRule="auto"/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673C54" w14:textId="77777777" w:rsidR="003B38F7" w:rsidRDefault="003B38F7" w:rsidP="002842AA">
            <w:pPr>
              <w:spacing w:line="240" w:lineRule="auto"/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824499" w14:textId="77777777" w:rsidR="003B38F7" w:rsidRDefault="003B38F7" w:rsidP="002842AA">
            <w:pPr>
              <w:spacing w:line="240" w:lineRule="auto"/>
            </w:pPr>
          </w:p>
        </w:tc>
        <w:tc>
          <w:tcPr>
            <w:tcW w:w="5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8E7281" w14:textId="77777777" w:rsidR="003B38F7" w:rsidRDefault="003B38F7" w:rsidP="002842AA">
            <w:pPr>
              <w:spacing w:line="240" w:lineRule="auto"/>
            </w:pPr>
          </w:p>
        </w:tc>
        <w:tc>
          <w:tcPr>
            <w:tcW w:w="5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CB9F4C" w14:textId="77777777" w:rsidR="003B38F7" w:rsidRDefault="003B38F7" w:rsidP="002842AA">
            <w:pPr>
              <w:spacing w:line="240" w:lineRule="auto"/>
            </w:pPr>
          </w:p>
        </w:tc>
      </w:tr>
    </w:tbl>
    <w:p w14:paraId="64ECBC94" w14:textId="77777777" w:rsidR="003B38F7" w:rsidRDefault="003B38F7" w:rsidP="003B38F7"/>
    <w:p w14:paraId="5B9D1AB8" w14:textId="77777777" w:rsidR="00EB0EFF" w:rsidRDefault="00EB0EFF"/>
    <w:sectPr w:rsidR="00EB0EF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zszAxsTA3MDazMDJR0lEKTi0uzszPAykwrAUAXMA6rCwAAAA="/>
  </w:docVars>
  <w:rsids>
    <w:rsidRoot w:val="00164A4F"/>
    <w:rsid w:val="00164A4F"/>
    <w:rsid w:val="003B38F7"/>
    <w:rsid w:val="003D5652"/>
    <w:rsid w:val="00EB0E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01E8D3"/>
  <w15:chartTrackingRefBased/>
  <w15:docId w15:val="{84650087-599C-47F0-AD2E-499E1B4158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B38F7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B38F7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1215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194</Words>
  <Characters>110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d.Mehedi Hasan</dc:creator>
  <cp:keywords/>
  <dc:description/>
  <cp:lastModifiedBy>Md.Mehedi Hasan</cp:lastModifiedBy>
  <cp:revision>2</cp:revision>
  <dcterms:created xsi:type="dcterms:W3CDTF">2021-01-09T12:20:00Z</dcterms:created>
  <dcterms:modified xsi:type="dcterms:W3CDTF">2021-01-09T12:40:00Z</dcterms:modified>
</cp:coreProperties>
</file>